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3F6E7" w14:textId="65D3E506" w:rsidR="00CF4C18" w:rsidRDefault="00C57B7C"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1EE9650" wp14:editId="1CE97376">
                <wp:simplePos x="0" y="0"/>
                <wp:positionH relativeFrom="margin">
                  <wp:posOffset>5063490</wp:posOffset>
                </wp:positionH>
                <wp:positionV relativeFrom="paragraph">
                  <wp:posOffset>5166360</wp:posOffset>
                </wp:positionV>
                <wp:extent cx="973455" cy="475615"/>
                <wp:effectExtent l="1270" t="0" r="18415" b="18415"/>
                <wp:wrapSquare wrapText="bothSides"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973455" cy="4756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86E064" w14:textId="77777777" w:rsidR="002756CD" w:rsidRPr="00F04B31" w:rsidRDefault="002756CD" w:rsidP="002756C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 w:rsidRPr="00F04B31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P</w:t>
                            </w:r>
                            <w:r w:rsidRPr="00F04B31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-Series Test</w:t>
                            </w:r>
                          </w:p>
                          <w:p w14:paraId="4C2412AC" w14:textId="77777777" w:rsidR="00C57B7C" w:rsidRDefault="00897320" w:rsidP="002756CD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=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∞</m:t>
                                  </m:r>
                                </m:sup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p</m:t>
                                          </m:r>
                                        </m:sup>
                                      </m:sSup>
                                    </m:den>
                                  </m:f>
                                </m:e>
                              </m:nary>
                            </m:oMath>
                            <w:r w:rsidR="002756CD" w:rsidRPr="00F04B3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="002756CD" w:rsidRPr="00F04B3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converges</w:t>
                            </w:r>
                          </w:p>
                          <w:p w14:paraId="3F5B3D83" w14:textId="4FE981C4" w:rsidR="002756CD" w:rsidRPr="00F04B31" w:rsidRDefault="002756CD" w:rsidP="002756CD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F04B3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f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p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≥1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EE9650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98.7pt;margin-top:406.8pt;width:76.65pt;height:37.45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" filled="f">
                <v:textbox>
                  <w:txbxContent>
                    <w:p w14:paraId="4686E064" w14:textId="77777777" w:rsidR="002756CD" w:rsidRPr="00F04B31" w:rsidRDefault="002756CD" w:rsidP="002756CD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 w:rsidRPr="00F04B31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P</w:t>
                      </w:r>
                      <w:r w:rsidRPr="00F04B31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-Series Test</w:t>
                      </w:r>
                    </w:p>
                    <w:p w14:paraId="4C2412AC" w14:textId="77777777" w:rsidR="00C57B7C" w:rsidRDefault="00256C15" w:rsidP="002756CD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∞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1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p</m:t>
                                    </m:r>
                                  </m:sup>
                                </m:sSup>
                              </m:den>
                            </m:f>
                          </m:e>
                        </m:nary>
                      </m:oMath>
                      <w:r w:rsidR="002756CD" w:rsidRPr="00F04B31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  <w:r w:rsidR="002756CD" w:rsidRPr="00F04B31">
                        <w:rPr>
                          <w:rFonts w:ascii="Cambria Math" w:hAnsi="Cambria Math"/>
                          <w:sz w:val="15"/>
                          <w:szCs w:val="15"/>
                        </w:rPr>
                        <w:t>converges</w:t>
                      </w:r>
                    </w:p>
                    <w:p w14:paraId="3F5B3D83" w14:textId="4FE981C4" w:rsidR="002756CD" w:rsidRPr="00F04B31" w:rsidRDefault="002756CD" w:rsidP="002756CD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F04B31"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for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≥1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7FC802" wp14:editId="1B98B892">
                <wp:simplePos x="0" y="0"/>
                <wp:positionH relativeFrom="margin">
                  <wp:align>right</wp:align>
                </wp:positionH>
                <wp:positionV relativeFrom="paragraph">
                  <wp:posOffset>6379845</wp:posOffset>
                </wp:positionV>
                <wp:extent cx="2161540" cy="776605"/>
                <wp:effectExtent l="6667" t="0" r="16828" b="16827"/>
                <wp:wrapSquare wrapText="bothSides"/>
                <wp:docPr id="2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161540" cy="7766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968E6" w14:textId="77777777" w:rsidR="00DF75A7" w:rsidRPr="003D14FA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FT</w:t>
                            </w:r>
                            <w:r w:rsidRPr="003D14FA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关键公式</w:t>
                            </w:r>
                          </w:p>
                          <w:p w14:paraId="6ADA4407" w14:textId="77777777" w:rsidR="00DF75A7" w:rsidRPr="003D14FA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π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den>
                                        </m:f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k-l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1,  k=l+rn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0,  k≠l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  <w:p w14:paraId="52709FC7" w14:textId="77777777" w:rsidR="00DF75A7" w:rsidRPr="00312B30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j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π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 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os</m:t>
                                    </m:r>
                                  </m:fName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π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n</m:t>
                                        </m:r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n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+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rn</m:t>
                                        </m:r>
                                      </m:sup>
                                    </m:sSubSup>
                                  </m:e>
                                </m:d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FC802" id="_x0000_s1027" type="#_x0000_t202" style="position:absolute;left:0;text-align:left;margin-left:119pt;margin-top:502.35pt;width:170.2pt;height:61.15pt;rotation:-90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" filled="f">
                <v:textbox>
                  <w:txbxContent>
                    <w:p w14:paraId="751968E6" w14:textId="77777777" w:rsidR="00DF75A7" w:rsidRPr="003D14FA" w:rsidRDefault="00DF75A7" w:rsidP="00DF75A7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DFT</w:t>
                      </w:r>
                      <w:r w:rsidRPr="003D14FA"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关键公式</w:t>
                      </w:r>
                    </w:p>
                    <w:p w14:paraId="6ADA4407" w14:textId="77777777" w:rsidR="00DF75A7" w:rsidRPr="003D14FA" w:rsidRDefault="00256C15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</m:t>
                              </m:r>
                            </m:den>
                          </m:f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j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π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den>
                                  </m:f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k-l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amp;1,  k=l+rn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amp;0,  k≠l</m:t>
                                  </m:r>
                                </m:e>
                              </m:eqArr>
                            </m:e>
                          </m:d>
                        </m:oMath>
                      </m:oMathPara>
                    </w:p>
                    <w:p w14:paraId="52709FC7" w14:textId="77777777" w:rsidR="00DF75A7" w:rsidRPr="00312B30" w:rsidRDefault="00256C15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-j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den>
                              </m:f>
                            </m:sup>
                          </m:sSup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 xml:space="preserve">, 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π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n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2</m:t>
                              </m:r>
                            </m:den>
                          </m:f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n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rn</m:t>
                                  </m:r>
                                </m:sup>
                              </m:sSubSup>
                            </m:e>
                          </m:d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B40F9F5" wp14:editId="3A8D5724">
                <wp:simplePos x="0" y="0"/>
                <wp:positionH relativeFrom="margin">
                  <wp:posOffset>4652010</wp:posOffset>
                </wp:positionH>
                <wp:positionV relativeFrom="paragraph">
                  <wp:posOffset>6698615</wp:posOffset>
                </wp:positionV>
                <wp:extent cx="1841500" cy="406400"/>
                <wp:effectExtent l="0" t="6350" r="19050" b="19050"/>
                <wp:wrapSquare wrapText="bothSides"/>
                <wp:docPr id="1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41500" cy="406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CF37130" w14:textId="77777777" w:rsidR="00B17617" w:rsidRDefault="00B17617" w:rsidP="00B17617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I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nitial Value Theorem</w:t>
                            </w:r>
                          </w:p>
                          <w:p w14:paraId="624A0817" w14:textId="77777777" w:rsidR="00B17617" w:rsidRDefault="00B17617" w:rsidP="00B1761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If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0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f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&lt;0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,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0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uncPr>
                                <m:fName>
                                  <m:limLow>
                                    <m:limLow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limLow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lim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</m:ctrlPr>
                                    </m:e>
                                    <m:li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z→∞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</m:ctrlPr>
                                    </m:lim>
                                  </m:limLow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</m:d>
                                </m:e>
                              </m:func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.</w:t>
                            </w:r>
                          </w:p>
                          <w:p w14:paraId="4D254966" w14:textId="77777777" w:rsidR="00B17617" w:rsidRDefault="00B17617" w:rsidP="00B17617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40F9F5" id="_x0000_s1028" type="#_x0000_t202" style="position:absolute;left:0;text-align:left;margin-left:366.3pt;margin-top:527.45pt;width:145pt;height:32pt;rotation:-90;z-index:25167564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" filled="f">
                <v:textbox>
                  <w:txbxContent>
                    <w:p w14:paraId="3CF37130" w14:textId="77777777" w:rsidR="00B17617" w:rsidRDefault="00B17617" w:rsidP="00B17617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I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nitial Value Theorem</w:t>
                      </w:r>
                    </w:p>
                    <w:p w14:paraId="624A0817" w14:textId="77777777" w:rsidR="00B17617" w:rsidRDefault="00B17617" w:rsidP="00B17617">
                      <w:pPr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If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0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for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&lt;0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,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0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uncPr>
                          <m:fName>
                            <m:limLow>
                              <m:limLow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limLow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lim</m:t>
                                </m: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e>
                              <m:li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z→∞</m:t>
                                </m: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lim>
                            </m:limLow>
                          </m:fName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z</m:t>
                                </m:r>
                              </m:e>
                            </m:d>
                          </m:e>
                        </m:func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.</w:t>
                      </w:r>
                    </w:p>
                    <w:p w14:paraId="4D254966" w14:textId="77777777" w:rsidR="00B17617" w:rsidRDefault="00B17617" w:rsidP="00B17617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571B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B5EF444" wp14:editId="4CDE307F">
                <wp:simplePos x="0" y="0"/>
                <wp:positionH relativeFrom="margin">
                  <wp:posOffset>2249805</wp:posOffset>
                </wp:positionH>
                <wp:positionV relativeFrom="paragraph">
                  <wp:posOffset>8046720</wp:posOffset>
                </wp:positionV>
                <wp:extent cx="1871980" cy="715010"/>
                <wp:effectExtent l="0" t="0" r="13970" b="27940"/>
                <wp:wrapSquare wrapText="bothSides"/>
                <wp:docPr id="2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715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511B3" w14:textId="4294E2B4" w:rsidR="002756CD" w:rsidRPr="00C57B7C" w:rsidRDefault="00897320" w:rsidP="002756CD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 w:hint="eastAsia"/>
                                    <w:sz w:val="13"/>
                                    <w:szCs w:val="13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func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-jα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func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2α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func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α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1-2α</m:t>
                                        </m:r>
                                        <m:func>
                                          <m:func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</m:ctrlPr>
                                          </m:funcPr>
                                          <m:fNam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cos</m:t>
                                            </m:r>
                                          </m:fName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</m:func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α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e>
                                    </m:rad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∢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arctan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-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i/>
                                                <w:iCs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α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sin</m:t>
                                                </m:r>
                                              </m:fName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</m:func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1-α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</m:func>
                                          </m:den>
                                        </m:f>
                                      </m:e>
                                    </m:d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EF444" id="_x0000_s1029" type="#_x0000_t202" style="position:absolute;left:0;text-align:left;margin-left:177.15pt;margin-top:633.6pt;width:147.4pt;height:56.3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" filled="f">
                <v:textbox>
                  <w:txbxContent>
                    <w:p w14:paraId="341511B3" w14:textId="4294E2B4" w:rsidR="002756CD" w:rsidRPr="00C57B7C" w:rsidRDefault="00C57B7C" w:rsidP="002756CD">
                      <w:pPr>
                        <w:snapToGrid w:val="0"/>
                        <w:rPr>
                          <w:rFonts w:ascii="Cambria Math" w:hAnsi="Cambria Math"/>
                          <w:sz w:val="13"/>
                          <w:szCs w:val="13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-jω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-jω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 w:hint="eastAsia"/>
                              <w:sz w:val="13"/>
                              <w:szCs w:val="13"/>
                              <w:lang w:val="en-GB"/>
                            </w:rPr>
                            <m:t>·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jω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jω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ω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-jα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ω</m:t>
                                  </m:r>
                                </m:e>
                              </m:func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2α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ω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α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1-2α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ω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α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∢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arc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α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func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1-α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func>
                                    </m:den>
                                  </m:f>
                                </m:e>
                              </m:d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FC93EB3" wp14:editId="71F170BC">
                <wp:simplePos x="0" y="0"/>
                <wp:positionH relativeFrom="margin">
                  <wp:align>right</wp:align>
                </wp:positionH>
                <wp:positionV relativeFrom="paragraph">
                  <wp:posOffset>7619539</wp:posOffset>
                </wp:positionV>
                <wp:extent cx="1822573" cy="2438400"/>
                <wp:effectExtent l="0" t="3175" r="22225" b="22225"/>
                <wp:wrapNone/>
                <wp:docPr id="5" name="文本框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22573" cy="2438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46A93" w14:textId="77777777" w:rsidR="00C57B7C" w:rsidRPr="008571B6" w:rsidRDefault="00C57B7C" w:rsidP="00C57B7C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Basic BD Pairs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646"/>
                            </w:tblGrid>
                            <w:tr w:rsidR="00C57B7C" w:rsidRPr="008571B6" w14:paraId="3C576184" w14:textId="77777777" w:rsidTr="00C57B7C">
                              <w:tc>
                                <w:tcPr>
                                  <w:tcW w:w="2689" w:type="dxa"/>
                                </w:tcPr>
                                <w:p w14:paraId="25B56E5B" w14:textId="77777777" w:rsidR="00C57B7C" w:rsidRPr="008571B6" w:rsidRDefault="00C57B7C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</w:tr>
                            <w:tr w:rsidR="00C57B7C" w:rsidRPr="008571B6" w14:paraId="540F7B20" w14:textId="77777777" w:rsidTr="00C57B7C">
                              <w:tc>
                                <w:tcPr>
                                  <w:tcW w:w="2689" w:type="dxa"/>
                                </w:tcPr>
                                <w:p w14:paraId="0E1B9AD4" w14:textId="77777777" w:rsidR="00C57B7C" w:rsidRPr="008571B6" w:rsidRDefault="00C57B7C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w:r w:rsidRPr="008571B6">
                                    <w:rPr>
                                      <w:noProof/>
                                      <w:sz w:val="15"/>
                                      <w:szCs w:val="15"/>
                                    </w:rPr>
                                    <w:drawing>
                                      <wp:inline distT="0" distB="0" distL="0" distR="0" wp14:anchorId="34147BBD" wp14:editId="10DBDEE0">
                                        <wp:extent cx="1522313" cy="561975"/>
                                        <wp:effectExtent l="0" t="0" r="1905" b="0"/>
                                        <wp:docPr id="12" name="图片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6"/>
                                                <a:srcRect l="9992" t="27078" r="38479" b="55531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38558" cy="56797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57B7C" w:rsidRPr="008571B6" w14:paraId="0FB44D27" w14:textId="77777777" w:rsidTr="00C57B7C">
                              <w:tc>
                                <w:tcPr>
                                  <w:tcW w:w="2689" w:type="dxa"/>
                                </w:tcPr>
                                <w:p w14:paraId="42A00388" w14:textId="77777777" w:rsidR="00C57B7C" w:rsidRPr="008571B6" w:rsidRDefault="00C57B7C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 w:hint="eastAsia"/>
                                          <w:noProof/>
                                          <w:sz w:val="15"/>
                                          <w:szCs w:val="15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7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2</m:t>
                                              </m:r>
                                            </m:sup>
                                          </m:sSup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+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</w:tr>
                            <w:tr w:rsidR="00C57B7C" w:rsidRPr="008571B6" w14:paraId="629BC10A" w14:textId="77777777" w:rsidTr="00C57B7C">
                              <w:tc>
                                <w:tcPr>
                                  <w:tcW w:w="2689" w:type="dxa"/>
                                </w:tcPr>
                                <w:p w14:paraId="186E82C7" w14:textId="77777777" w:rsidR="00C57B7C" w:rsidRPr="008571B6" w:rsidRDefault="00C57B7C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w:r w:rsidRPr="008571B6">
                                    <w:rPr>
                                      <w:noProof/>
                                      <w:sz w:val="15"/>
                                      <w:szCs w:val="15"/>
                                    </w:rPr>
                                    <w:drawing>
                                      <wp:inline distT="0" distB="0" distL="0" distR="0" wp14:anchorId="6CDE9E39" wp14:editId="42FE20A9">
                                        <wp:extent cx="1534602" cy="769817"/>
                                        <wp:effectExtent l="0" t="0" r="8890" b="0"/>
                                        <wp:docPr id="6" name="图片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7"/>
                                                <a:srcRect l="20106" t="34122" r="6453" b="32196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68980" cy="78706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0C49980B" w14:textId="77777777" w:rsidR="00C57B7C" w:rsidRPr="00790448" w:rsidRDefault="00C57B7C" w:rsidP="00C57B7C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C93EB3" id="_x0000_t202" coordsize="21600,21600" o:spt="202" path="m,l,21600r21600,l21600,xe">
                <v:stroke joinstyle="miter"/>
                <v:path gradientshapeok="t" o:connecttype="rect"/>
              </v:shapetype>
              <v:shape id="文本框 5" o:spid="_x0000_s1030" type="#_x0000_t202" style="position:absolute;left:0;text-align:left;margin-left:92.3pt;margin-top:599.95pt;width:143.5pt;height:192pt;rotation:-90;z-index:2516776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" filled="f">
                <v:textbox>
                  <w:txbxContent>
                    <w:p w14:paraId="3EB46A93" w14:textId="77777777" w:rsidR="00C57B7C" w:rsidRPr="008571B6" w:rsidRDefault="00C57B7C" w:rsidP="00C57B7C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Basic BD Pairs</w:t>
                      </w:r>
                    </w:p>
                    <w:tbl>
                      <w:tblPr>
                        <w:tblStyle w:val="a3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646"/>
                      </w:tblGrid>
                      <w:tr w:rsidR="00C57B7C" w:rsidRPr="008571B6" w14:paraId="3C576184" w14:textId="77777777" w:rsidTr="00C57B7C">
                        <w:tc>
                          <w:tcPr>
                            <w:tcW w:w="2689" w:type="dxa"/>
                          </w:tcPr>
                          <w:p w14:paraId="25B56E5B" w14:textId="77777777" w:rsidR="00C57B7C" w:rsidRPr="008571B6" w:rsidRDefault="00C57B7C" w:rsidP="008571B6">
                            <w:pPr>
                              <w:snapToGrid w:val="0"/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</w:tr>
                      <w:tr w:rsidR="00C57B7C" w:rsidRPr="008571B6" w14:paraId="540F7B20" w14:textId="77777777" w:rsidTr="00C57B7C">
                        <w:tc>
                          <w:tcPr>
                            <w:tcW w:w="2689" w:type="dxa"/>
                          </w:tcPr>
                          <w:p w14:paraId="0E1B9AD4" w14:textId="77777777" w:rsidR="00C57B7C" w:rsidRPr="008571B6" w:rsidRDefault="00C57B7C" w:rsidP="008571B6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8571B6">
                              <w:rPr>
                                <w:noProof/>
                                <w:sz w:val="15"/>
                                <w:szCs w:val="15"/>
                              </w:rPr>
                              <w:drawing>
                                <wp:inline distT="0" distB="0" distL="0" distR="0" wp14:anchorId="34147BBD" wp14:editId="10DBDEE0">
                                  <wp:extent cx="1522313" cy="561975"/>
                                  <wp:effectExtent l="0" t="0" r="1905" b="0"/>
                                  <wp:docPr id="12" name="图片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6"/>
                                          <a:srcRect l="9992" t="27078" r="38479" b="555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38558" cy="5679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57B7C" w:rsidRPr="008571B6" w14:paraId="0FB44D27" w14:textId="77777777" w:rsidTr="00C57B7C">
                        <w:tc>
                          <w:tcPr>
                            <w:tcW w:w="2689" w:type="dxa"/>
                          </w:tcPr>
                          <w:p w14:paraId="42A00388" w14:textId="77777777" w:rsidR="00C57B7C" w:rsidRPr="008571B6" w:rsidRDefault="00C57B7C" w:rsidP="008571B6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hint="eastAsia"/>
                                    <w:noProof/>
                                    <w:sz w:val="15"/>
                                    <w:szCs w:val="15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7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2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</w:tr>
                      <w:tr w:rsidR="00C57B7C" w:rsidRPr="008571B6" w14:paraId="629BC10A" w14:textId="77777777" w:rsidTr="00C57B7C">
                        <w:tc>
                          <w:tcPr>
                            <w:tcW w:w="2689" w:type="dxa"/>
                          </w:tcPr>
                          <w:p w14:paraId="186E82C7" w14:textId="77777777" w:rsidR="00C57B7C" w:rsidRPr="008571B6" w:rsidRDefault="00C57B7C" w:rsidP="008571B6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8571B6">
                              <w:rPr>
                                <w:noProof/>
                                <w:sz w:val="15"/>
                                <w:szCs w:val="15"/>
                              </w:rPr>
                              <w:drawing>
                                <wp:inline distT="0" distB="0" distL="0" distR="0" wp14:anchorId="6CDE9E39" wp14:editId="42FE20A9">
                                  <wp:extent cx="1534602" cy="769817"/>
                                  <wp:effectExtent l="0" t="0" r="8890" b="0"/>
                                  <wp:docPr id="6" name="图片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7"/>
                                          <a:srcRect l="20106" t="34122" r="6453" b="3219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68980" cy="7870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0C49980B" w14:textId="77777777" w:rsidR="00C57B7C" w:rsidRPr="00790448" w:rsidRDefault="00C57B7C" w:rsidP="00C57B7C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72B3C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6A69159" wp14:editId="7ECE55AF">
                <wp:simplePos x="0" y="0"/>
                <wp:positionH relativeFrom="margin">
                  <wp:posOffset>2259645</wp:posOffset>
                </wp:positionH>
                <wp:positionV relativeFrom="paragraph">
                  <wp:posOffset>8835041</wp:posOffset>
                </wp:positionV>
                <wp:extent cx="1854835" cy="908685"/>
                <wp:effectExtent l="0" t="0" r="12065" b="24765"/>
                <wp:wrapSquare wrapText="bothSides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4835" cy="9086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158AF" w14:textId="124AE6E9" w:rsidR="00D70834" w:rsidRPr="003D14FA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FT Transform Pairs</w:t>
                            </w:r>
                          </w:p>
                          <w:tbl>
                            <w:tblPr>
                              <w:tblStyle w:val="a3"/>
                              <w:tblW w:w="240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60"/>
                              <w:gridCol w:w="1690"/>
                            </w:tblGrid>
                            <w:tr w:rsidR="00D70834" w14:paraId="3BFFC9BB" w14:textId="77777777" w:rsidTr="00453C5D">
                              <w:tc>
                                <w:tcPr>
                                  <w:tcW w:w="960" w:type="dxa"/>
                                </w:tcPr>
                                <w:p w14:paraId="54E41334" w14:textId="77777777" w:rsidR="00D70834" w:rsidRPr="00D70834" w:rsidRDefault="00D70834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S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1445" w:type="dxa"/>
                                </w:tcPr>
                                <w:p w14:paraId="4CC1A5BB" w14:textId="77777777" w:rsidR="00D70834" w:rsidRPr="00D70834" w:rsidRDefault="00D70834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ansform</w:t>
                                  </w:r>
                                </w:p>
                              </w:tc>
                            </w:tr>
                            <w:tr w:rsidR="00D70834" w14:paraId="02738C69" w14:textId="77777777" w:rsidTr="00453C5D">
                              <w:tc>
                                <w:tcPr>
                                  <w:tcW w:w="960" w:type="dxa"/>
                                </w:tcPr>
                                <w:p w14:paraId="5EEAD9C2" w14:textId="05520C25" w:rsidR="00D70834" w:rsidRPr="00D70834" w:rsidRDefault="00D70834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45" w:type="dxa"/>
                                </w:tcPr>
                                <w:p w14:paraId="72B0C49C" w14:textId="5B8DEC8F" w:rsidR="00D70834" w:rsidRPr="00D70834" w:rsidRDefault="00D70834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D70834" w14:paraId="4B3BA7D9" w14:textId="77777777" w:rsidTr="00453C5D">
                              <w:tc>
                                <w:tcPr>
                                  <w:tcW w:w="960" w:type="dxa"/>
                                </w:tcPr>
                                <w:p w14:paraId="25DE55D0" w14:textId="4A93F0E6" w:rsidR="00D70834" w:rsidRPr="00D70834" w:rsidRDefault="00D70834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m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45" w:type="dxa"/>
                                </w:tcPr>
                                <w:p w14:paraId="5D8ED2D9" w14:textId="59AF3A15" w:rsidR="00D70834" w:rsidRPr="00D70834" w:rsidRDefault="00897320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m</m:t>
                                          </m:r>
                                        </m:sup>
                                      </m:sSubSup>
                                    </m:oMath>
                                  </m:oMathPara>
                                </w:p>
                              </w:tc>
                            </w:tr>
                            <w:tr w:rsidR="00D70834" w14:paraId="5B9A74BA" w14:textId="77777777" w:rsidTr="00453C5D">
                              <w:tc>
                                <w:tcPr>
                                  <w:tcW w:w="960" w:type="dxa"/>
                                </w:tcPr>
                                <w:p w14:paraId="4AA30194" w14:textId="61EF0F12" w:rsidR="00D70834" w:rsidRPr="00D70834" w:rsidRDefault="00897320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2π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den>
                                              </m:f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rn</m:t>
                                              </m:r>
                                            </m:e>
                                          </m:d>
                                        </m:e>
                                      </m:fun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45" w:type="dxa"/>
                                </w:tcPr>
                                <w:p w14:paraId="6A806B1F" w14:textId="52EFF6AB" w:rsidR="00D70834" w:rsidRPr="00D70834" w:rsidRDefault="00897320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{"/>
                                          <m:endChr m:val="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eqArr>
                                            <m:eqArr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eqArr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</m:t>
                                              </m:r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2</m:t>
                                                  </m:r>
                                                </m:den>
                                              </m:f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,  k=r or N-r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0,  otherwise</m:t>
                                              </m:r>
                                            </m:e>
                                          </m:eqAr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2F0FAC72" w14:textId="77777777" w:rsidR="00D70834" w:rsidRPr="00312B30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69159" id="文本框 3" o:spid="_x0000_s1031" type="#_x0000_t202" style="position:absolute;left:0;text-align:left;margin-left:177.9pt;margin-top:695.65pt;width:146.05pt;height:7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" filled="f">
                <v:textbox>
                  <w:txbxContent>
                    <w:p w14:paraId="5BF158AF" w14:textId="124AE6E9" w:rsidR="00D70834" w:rsidRPr="003D14FA" w:rsidRDefault="00D70834" w:rsidP="00D70834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D</w:t>
                      </w: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FT Transform Pairs</w:t>
                      </w:r>
                    </w:p>
                    <w:tbl>
                      <w:tblPr>
                        <w:tblStyle w:val="a3"/>
                        <w:tblW w:w="2405" w:type="dxa"/>
                        <w:tblLook w:val="04A0" w:firstRow="1" w:lastRow="0" w:firstColumn="1" w:lastColumn="0" w:noHBand="0" w:noVBand="1"/>
                      </w:tblPr>
                      <w:tblGrid>
                        <w:gridCol w:w="960"/>
                        <w:gridCol w:w="1690"/>
                      </w:tblGrid>
                      <w:tr w:rsidR="00D70834" w14:paraId="3BFFC9BB" w14:textId="77777777" w:rsidTr="00453C5D">
                        <w:tc>
                          <w:tcPr>
                            <w:tcW w:w="960" w:type="dxa"/>
                          </w:tcPr>
                          <w:p w14:paraId="54E41334" w14:textId="77777777" w:rsidR="00D70834" w:rsidRPr="00D70834" w:rsidRDefault="00D70834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S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1445" w:type="dxa"/>
                          </w:tcPr>
                          <w:p w14:paraId="4CC1A5BB" w14:textId="77777777" w:rsidR="00D70834" w:rsidRPr="00D70834" w:rsidRDefault="00D70834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ansform</w:t>
                            </w:r>
                          </w:p>
                        </w:tc>
                      </w:tr>
                      <w:tr w:rsidR="00D70834" w14:paraId="02738C69" w14:textId="77777777" w:rsidTr="00453C5D">
                        <w:tc>
                          <w:tcPr>
                            <w:tcW w:w="960" w:type="dxa"/>
                          </w:tcPr>
                          <w:p w14:paraId="5EEAD9C2" w14:textId="05520C25" w:rsidR="00D70834" w:rsidRPr="00D70834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45" w:type="dxa"/>
                          </w:tcPr>
                          <w:p w14:paraId="72B0C49C" w14:textId="5B8DEC8F" w:rsidR="00D70834" w:rsidRPr="00D70834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D70834" w14:paraId="4B3BA7D9" w14:textId="77777777" w:rsidTr="00453C5D">
                        <w:tc>
                          <w:tcPr>
                            <w:tcW w:w="960" w:type="dxa"/>
                          </w:tcPr>
                          <w:p w14:paraId="25DE55D0" w14:textId="4A93F0E6" w:rsidR="00D70834" w:rsidRPr="00D70834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m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45" w:type="dxa"/>
                          </w:tcPr>
                          <w:p w14:paraId="5D8ED2D9" w14:textId="59AF3A15" w:rsidR="00D70834" w:rsidRPr="00D70834" w:rsidRDefault="00897320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m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c>
                      </w:tr>
                      <w:tr w:rsidR="00D70834" w14:paraId="5B9A74BA" w14:textId="77777777" w:rsidTr="00453C5D">
                        <w:tc>
                          <w:tcPr>
                            <w:tcW w:w="960" w:type="dxa"/>
                          </w:tcPr>
                          <w:p w14:paraId="4AA30194" w14:textId="61EF0F12" w:rsidR="00D70834" w:rsidRPr="00D70834" w:rsidRDefault="00897320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os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π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n</m:t>
                                        </m:r>
                                      </m:e>
                                    </m:d>
                                  </m:e>
                                </m:func>
                              </m:oMath>
                            </m:oMathPara>
                          </w:p>
                        </w:tc>
                        <w:tc>
                          <w:tcPr>
                            <w:tcW w:w="1445" w:type="dxa"/>
                          </w:tcPr>
                          <w:p w14:paraId="6A806B1F" w14:textId="52EFF6AB" w:rsidR="00D70834" w:rsidRPr="00D70834" w:rsidRDefault="00897320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,  k=r or N-r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0,  otherwise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</w:tbl>
                    <w:p w14:paraId="2F0FAC72" w14:textId="77777777" w:rsidR="00D70834" w:rsidRPr="00312B30" w:rsidRDefault="00D70834" w:rsidP="00D70834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72B3C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E27F952" wp14:editId="6123C0A2">
                <wp:simplePos x="0" y="0"/>
                <wp:positionH relativeFrom="margin">
                  <wp:posOffset>2257737</wp:posOffset>
                </wp:positionH>
                <wp:positionV relativeFrom="paragraph">
                  <wp:posOffset>4898305</wp:posOffset>
                </wp:positionV>
                <wp:extent cx="2933700" cy="2952750"/>
                <wp:effectExtent l="0" t="0" r="19050" b="19050"/>
                <wp:wrapSquare wrapText="bothSides"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2952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BD26B" w14:textId="77777777" w:rsidR="00572B3C" w:rsidRPr="00B34D61" w:rsidRDefault="00572B3C" w:rsidP="00572B3C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Z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-Transform Pairs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78"/>
                              <w:gridCol w:w="1978"/>
                              <w:gridCol w:w="1052"/>
                            </w:tblGrid>
                            <w:tr w:rsidR="00572B3C" w:rsidRPr="00D46BB3" w14:paraId="09074E67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11D42DEA" w14:textId="77777777" w:rsidR="00572B3C" w:rsidRPr="00193710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</w:pPr>
                                  <w:r w:rsidRPr="00193710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S</w:t>
                                  </w:r>
                                  <w:r w:rsidRPr="00193710"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13F211B9" w14:textId="77777777" w:rsidR="00572B3C" w:rsidRPr="00193710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</w:pPr>
                                  <w:r w:rsidRPr="00193710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T</w:t>
                                  </w:r>
                                  <w:r w:rsidRPr="00193710"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ransform</w:t>
                                  </w:r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489EA406" w14:textId="77777777" w:rsidR="00572B3C" w:rsidRPr="00193710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</w:pPr>
                                  <w:r w:rsidRPr="00193710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R</w:t>
                                  </w:r>
                                  <w:r w:rsidRPr="00193710"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OC</w:t>
                                  </w:r>
                                </w:p>
                              </w:tc>
                            </w:tr>
                            <w:tr w:rsidR="00572B3C" w:rsidRPr="00D46BB3" w14:paraId="7C2490D8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78577F2F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4FB73000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41B948A4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w:r w:rsidRPr="00D46BB3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>A</w:t>
                                  </w:r>
                                  <w:r w:rsidRPr="00D46BB3"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w:t xml:space="preserve">ll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oMath>
                                </w:p>
                              </w:tc>
                            </w:tr>
                            <w:tr w:rsidR="00572B3C" w:rsidRPr="00D46BB3" w14:paraId="7723706F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21D5A36F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1BEBA1A2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39A48231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-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4FD0D6FC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259D3BFA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1C129DCB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113C4286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lt;-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138AC9F0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19D46641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-m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046383E3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m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78C75EBF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w:r w:rsidRPr="00D46BB3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>A</w:t>
                                  </w:r>
                                  <w:r w:rsidRPr="00D46BB3"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w:t xml:space="preserve">ll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oMath>
                                  <w:r w:rsidRPr="00D46BB3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>,</w:t>
                                  </w:r>
                                  <w:r w:rsidRPr="00D46BB3"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w:t xml:space="preserve"> except 0 o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∞</m:t>
                                    </m:r>
                                  </m:oMath>
                                </w:p>
                              </w:tc>
                            </w:tr>
                            <w:tr w:rsidR="00572B3C" w:rsidRPr="00D46BB3" w14:paraId="143C7BA8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4E71BC1A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7C4A08F5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3F46A533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2046E4D4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6F60A59C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69BE39BF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41BA39C4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l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239B984B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5AC55D93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n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60A3B1F5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1-a</m:t>
                                                  </m:r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noProof/>
                                                          <w:sz w:val="15"/>
                                                          <w:szCs w:val="15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noProof/>
                                                          <w:sz w:val="15"/>
                                                          <w:szCs w:val="15"/>
                                                        </w:rPr>
                                                        <m:t>z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noProof/>
                                                          <w:sz w:val="15"/>
                                                          <w:szCs w:val="15"/>
                                                        </w:rPr>
                                                        <m:t>-1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02EEF0E1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342154A5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232E43B3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n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40E7FB53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1-a</m:t>
                                                  </m:r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noProof/>
                                                          <w:sz w:val="15"/>
                                                          <w:szCs w:val="15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noProof/>
                                                          <w:sz w:val="15"/>
                                                          <w:szCs w:val="15"/>
                                                        </w:rPr>
                                                        <m:t>z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noProof/>
                                                          <w:sz w:val="15"/>
                                                          <w:szCs w:val="15"/>
                                                        </w:rPr>
                                                        <m:t>-1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1EA17C11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l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20BB1731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7DB907D1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cos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3E6DE0E0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1858C646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08D13B1A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44756946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sin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67547E4A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sin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2F7DD13F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6F147F27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5DD5066C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r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sup>
                                          </m:sSup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cos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50643CFE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3084BB5C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1CE89D95" w14:textId="77777777" w:rsidTr="00D46BB3">
                              <w:tc>
                                <w:tcPr>
                                  <w:tcW w:w="1278" w:type="dxa"/>
                                </w:tcPr>
                                <w:p w14:paraId="005EE6FE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r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sup>
                                          </m:sSup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sin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78" w:type="dxa"/>
                                </w:tcPr>
                                <w:p w14:paraId="53D0606F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sin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52" w:type="dxa"/>
                                </w:tcPr>
                                <w:p w14:paraId="7C106B12" w14:textId="77777777" w:rsidR="00572B3C" w:rsidRPr="00D46BB3" w:rsidRDefault="00897320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22F22357" w14:textId="77777777" w:rsidR="00572B3C" w:rsidRPr="00B34D61" w:rsidRDefault="00572B3C" w:rsidP="00572B3C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7F952" id="_x0000_s1032" type="#_x0000_t202" style="position:absolute;left:0;text-align:left;margin-left:177.75pt;margin-top:385.7pt;width:231pt;height:23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" filled="f">
                <v:textbox>
                  <w:txbxContent>
                    <w:p w14:paraId="624BD26B" w14:textId="77777777" w:rsidR="00572B3C" w:rsidRPr="00B34D61" w:rsidRDefault="00572B3C" w:rsidP="00572B3C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Z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-Transform Pairs</w:t>
                      </w:r>
                    </w:p>
                    <w:tbl>
                      <w:tblPr>
                        <w:tblStyle w:val="a3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278"/>
                        <w:gridCol w:w="1978"/>
                        <w:gridCol w:w="1052"/>
                      </w:tblGrid>
                      <w:tr w:rsidR="00572B3C" w:rsidRPr="00D46BB3" w14:paraId="09074E67" w14:textId="77777777" w:rsidTr="00D46BB3">
                        <w:tc>
                          <w:tcPr>
                            <w:tcW w:w="1278" w:type="dxa"/>
                          </w:tcPr>
                          <w:p w14:paraId="11D42DEA" w14:textId="77777777" w:rsidR="00572B3C" w:rsidRPr="00193710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</w:pPr>
                            <w:r w:rsidRPr="00193710">
                              <w:rPr>
                                <w:rFonts w:ascii="Cambria Math" w:hAnsi="Cambria Math" w:hint="eastAsia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S</w:t>
                            </w:r>
                            <w:r w:rsidRPr="00193710"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1978" w:type="dxa"/>
                          </w:tcPr>
                          <w:p w14:paraId="13F211B9" w14:textId="77777777" w:rsidR="00572B3C" w:rsidRPr="00193710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</w:pPr>
                            <w:r w:rsidRPr="00193710">
                              <w:rPr>
                                <w:rFonts w:ascii="Cambria Math" w:hAnsi="Cambria Math" w:hint="eastAsia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T</w:t>
                            </w:r>
                            <w:r w:rsidRPr="00193710"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ransform</w:t>
                            </w:r>
                          </w:p>
                        </w:tc>
                        <w:tc>
                          <w:tcPr>
                            <w:tcW w:w="1052" w:type="dxa"/>
                          </w:tcPr>
                          <w:p w14:paraId="489EA406" w14:textId="77777777" w:rsidR="00572B3C" w:rsidRPr="00193710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</w:pPr>
                            <w:r w:rsidRPr="00193710">
                              <w:rPr>
                                <w:rFonts w:ascii="Cambria Math" w:hAnsi="Cambria Math" w:hint="eastAsia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R</w:t>
                            </w:r>
                            <w:r w:rsidRPr="00193710"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OC</w:t>
                            </w:r>
                          </w:p>
                        </w:tc>
                      </w:tr>
                      <w:tr w:rsidR="00572B3C" w:rsidRPr="00D46BB3" w14:paraId="7C2490D8" w14:textId="77777777" w:rsidTr="00D46BB3">
                        <w:tc>
                          <w:tcPr>
                            <w:tcW w:w="1278" w:type="dxa"/>
                          </w:tcPr>
                          <w:p w14:paraId="78577F2F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4FB73000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41B948A4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D46BB3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A</w:t>
                            </w:r>
                            <w:r w:rsidRPr="00D46BB3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z</m:t>
                              </m:r>
                            </m:oMath>
                          </w:p>
                        </w:tc>
                      </w:tr>
                      <w:tr w:rsidR="00572B3C" w:rsidRPr="00D46BB3" w14:paraId="7723706F" w14:textId="77777777" w:rsidTr="00D46BB3">
                        <w:tc>
                          <w:tcPr>
                            <w:tcW w:w="1278" w:type="dxa"/>
                          </w:tcPr>
                          <w:p w14:paraId="21D5A36F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1BEBA1A2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39A48231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-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4FD0D6FC" w14:textId="77777777" w:rsidTr="00D46BB3">
                        <w:tc>
                          <w:tcPr>
                            <w:tcW w:w="1278" w:type="dxa"/>
                          </w:tcPr>
                          <w:p w14:paraId="259D3BFA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1C129DCB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113C4286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lt;-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138AC9F0" w14:textId="77777777" w:rsidTr="00D46BB3">
                        <w:tc>
                          <w:tcPr>
                            <w:tcW w:w="1278" w:type="dxa"/>
                          </w:tcPr>
                          <w:p w14:paraId="19D46641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-m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046383E3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m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78C75EBF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D46BB3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A</w:t>
                            </w:r>
                            <w:r w:rsidRPr="00D46BB3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z</m:t>
                              </m:r>
                            </m:oMath>
                            <w:r w:rsidRPr="00D46BB3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,</w:t>
                            </w:r>
                            <w:r w:rsidRPr="00D46BB3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 except 0 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∞</m:t>
                              </m:r>
                            </m:oMath>
                          </w:p>
                        </w:tc>
                      </w:tr>
                      <w:tr w:rsidR="00572B3C" w:rsidRPr="00D46BB3" w14:paraId="143C7BA8" w14:textId="77777777" w:rsidTr="00D46BB3">
                        <w:tc>
                          <w:tcPr>
                            <w:tcW w:w="1278" w:type="dxa"/>
                          </w:tcPr>
                          <w:p w14:paraId="4E71BC1A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7C4A08F5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-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3F46A533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2046E4D4" w14:textId="77777777" w:rsidTr="00D46BB3">
                        <w:tc>
                          <w:tcPr>
                            <w:tcW w:w="1278" w:type="dxa"/>
                          </w:tcPr>
                          <w:p w14:paraId="6F60A59C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69BE39BF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-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41BA39C4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l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239B984B" w14:textId="77777777" w:rsidTr="00D46BB3">
                        <w:tc>
                          <w:tcPr>
                            <w:tcW w:w="1278" w:type="dxa"/>
                          </w:tcPr>
                          <w:p w14:paraId="5AC55D93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n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60A3B1F5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1-a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z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-1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02EEF0E1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342154A5" w14:textId="77777777" w:rsidTr="00D46BB3">
                        <w:tc>
                          <w:tcPr>
                            <w:tcW w:w="1278" w:type="dxa"/>
                          </w:tcPr>
                          <w:p w14:paraId="232E43B3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n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40E7FB53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1-a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z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-1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1052" w:type="dxa"/>
                          </w:tcPr>
                          <w:p w14:paraId="1EA17C11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l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20BB1731" w14:textId="77777777" w:rsidTr="00D46BB3">
                        <w:tc>
                          <w:tcPr>
                            <w:tcW w:w="1278" w:type="dxa"/>
                          </w:tcPr>
                          <w:p w14:paraId="7DB907D1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3E6DE0E0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52" w:type="dxa"/>
                          </w:tcPr>
                          <w:p w14:paraId="1858C646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08D13B1A" w14:textId="77777777" w:rsidTr="00D46BB3">
                        <w:tc>
                          <w:tcPr>
                            <w:tcW w:w="1278" w:type="dxa"/>
                          </w:tcPr>
                          <w:p w14:paraId="44756946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67547E4A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52" w:type="dxa"/>
                          </w:tcPr>
                          <w:p w14:paraId="2F7DD13F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6F147F27" w14:textId="77777777" w:rsidTr="00D46BB3">
                        <w:tc>
                          <w:tcPr>
                            <w:tcW w:w="1278" w:type="dxa"/>
                          </w:tcPr>
                          <w:p w14:paraId="5DD5066C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sup>
                                    </m:sSup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50643CFE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sup>
                                  </m:sSup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52" w:type="dxa"/>
                          </w:tcPr>
                          <w:p w14:paraId="3084BB5C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r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1CE89D95" w14:textId="77777777" w:rsidTr="00D46BB3">
                        <w:tc>
                          <w:tcPr>
                            <w:tcW w:w="1278" w:type="dxa"/>
                          </w:tcPr>
                          <w:p w14:paraId="005EE6FE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sup>
                                    </m:sSup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78" w:type="dxa"/>
                          </w:tcPr>
                          <w:p w14:paraId="53D0606F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sup>
                                  </m:sSup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52" w:type="dxa"/>
                          </w:tcPr>
                          <w:p w14:paraId="7C106B12" w14:textId="77777777" w:rsidR="00572B3C" w:rsidRPr="00D46BB3" w:rsidRDefault="00897320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r</m:t>
                                </m:r>
                              </m:oMath>
                            </m:oMathPara>
                          </w:p>
                        </w:tc>
                      </w:tr>
                    </w:tbl>
                    <w:p w14:paraId="22F22357" w14:textId="77777777" w:rsidR="00572B3C" w:rsidRPr="00B34D61" w:rsidRDefault="00572B3C" w:rsidP="00572B3C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55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7B49B1" wp14:editId="29429C07">
                <wp:simplePos x="0" y="0"/>
                <wp:positionH relativeFrom="margin">
                  <wp:posOffset>2267413</wp:posOffset>
                </wp:positionH>
                <wp:positionV relativeFrom="paragraph">
                  <wp:posOffset>2035944</wp:posOffset>
                </wp:positionV>
                <wp:extent cx="3392805" cy="2790190"/>
                <wp:effectExtent l="0" t="0" r="17145" b="1016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2805" cy="279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D48DC" w14:textId="58C37ACF" w:rsidR="00DF75A7" w:rsidRPr="003D14FA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FT Transform Pairs</w:t>
                            </w:r>
                          </w:p>
                          <w:tbl>
                            <w:tblPr>
                              <w:tblStyle w:val="a3"/>
                              <w:tblW w:w="50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38"/>
                              <w:gridCol w:w="3260"/>
                            </w:tblGrid>
                            <w:tr w:rsidR="00DF75A7" w14:paraId="5C83A631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7B29528B" w14:textId="712B23A6" w:rsidR="00DF75A7" w:rsidRPr="00D70834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S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7B508ECF" w14:textId="1F037F28" w:rsidR="00DF75A7" w:rsidRPr="00D70834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ansform</w:t>
                                  </w:r>
                                </w:p>
                              </w:tc>
                            </w:tr>
                            <w:tr w:rsidR="00DF75A7" w14:paraId="294043B4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418B7D8B" w14:textId="6431F214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1F5C0BE0" w14:textId="7A143755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DF75A7" w14:paraId="77863E73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1721421" w14:textId="646DC305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μ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307AF142" w14:textId="61DF8363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δ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+2π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6C56282B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7416BAEF" w14:textId="56C04E5F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270E5817" w14:textId="7E7FAA20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δ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+2π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14DC74BF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404FF434" w14:textId="428C0193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6584F06" w14:textId="02AE76E7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δ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-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+2π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4D51975C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68777583" w14:textId="7DFFF725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α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μ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,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α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&lt;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49E41049" w14:textId="5FB92F44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α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</w:tr>
                            <w:tr w:rsidR="00DF75A7" w14:paraId="1F44974A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4E289244" w14:textId="5E572209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+1</m:t>
                                          </m:r>
                                        </m:e>
                                      </m:d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α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μ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,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α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&lt;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05801F7C" w14:textId="4FC1A768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1-α</m:t>
                                                  </m:r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e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-jω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</w:tr>
                            <w:tr w:rsidR="00DF75A7" w14:paraId="1F873595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D13AE88" w14:textId="53402F73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P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sin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c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n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671B5B37" w14:textId="2BD40E71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P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d>
                                        <m:dPr>
                                          <m:begChr m:val="{"/>
                                          <m:endChr m:val="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eqArr>
                                            <m:eqArr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eqArr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1,  0≤</m:t>
                                              </m:r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≤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c</m:t>
                                                  </m:r>
                                                </m:sub>
                                              </m:sSub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 xml:space="preserve">&amp;0,  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c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lt;</m:t>
                                              </m:r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≤π</m:t>
                                              </m:r>
                                            </m:e>
                                          </m:eqAr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 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DF75A7" w14:paraId="4CC3D50D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56CB10D" w14:textId="3EE8D452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fun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5D0F7EB" w14:textId="05261114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π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d>
                                            <m:dPr>
                                              <m:begChr m:val="{"/>
                                              <m:endChr m:val="}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+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+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1A6E81F6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B396095" w14:textId="192D3C55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fun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33B0653" w14:textId="19600632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=∞</m:t>
                                          </m:r>
                                        </m:sup>
                                        <m:e>
                                          <m:d>
                                            <m:dPr>
                                              <m:begChr m:val="{"/>
                                              <m:endChr m:val="}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+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19965604" w14:textId="38893712" w:rsidR="00DF75A7" w:rsidRPr="00312B30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B49B1" id="_x0000_s1033" type="#_x0000_t202" style="position:absolute;left:0;text-align:left;margin-left:178.55pt;margin-top:160.3pt;width:267.15pt;height:219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" filled="f">
                <v:textbox>
                  <w:txbxContent>
                    <w:p w14:paraId="3A2D48DC" w14:textId="58C37ACF" w:rsidR="00DF75A7" w:rsidRPr="003D14FA" w:rsidRDefault="00DF75A7" w:rsidP="00DF75A7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D</w:t>
                      </w: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TFT Transform Pairs</w:t>
                      </w:r>
                    </w:p>
                    <w:tbl>
                      <w:tblPr>
                        <w:tblStyle w:val="a3"/>
                        <w:tblW w:w="5098" w:type="dxa"/>
                        <w:tblLook w:val="04A0" w:firstRow="1" w:lastRow="0" w:firstColumn="1" w:lastColumn="0" w:noHBand="0" w:noVBand="1"/>
                      </w:tblPr>
                      <w:tblGrid>
                        <w:gridCol w:w="1838"/>
                        <w:gridCol w:w="3260"/>
                      </w:tblGrid>
                      <w:tr w:rsidR="00DF75A7" w14:paraId="5C83A631" w14:textId="77777777" w:rsidTr="00D70834">
                        <w:tc>
                          <w:tcPr>
                            <w:tcW w:w="1838" w:type="dxa"/>
                          </w:tcPr>
                          <w:p w14:paraId="7B29528B" w14:textId="712B23A6" w:rsidR="00DF75A7" w:rsidRPr="00D70834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S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3260" w:type="dxa"/>
                          </w:tcPr>
                          <w:p w14:paraId="7B508ECF" w14:textId="1F037F28" w:rsidR="00DF75A7" w:rsidRPr="00D70834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ansform</w:t>
                            </w:r>
                          </w:p>
                        </w:tc>
                      </w:tr>
                      <w:tr w:rsidR="00DF75A7" w14:paraId="294043B4" w14:textId="77777777" w:rsidTr="00D70834">
                        <w:tc>
                          <w:tcPr>
                            <w:tcW w:w="1838" w:type="dxa"/>
                          </w:tcPr>
                          <w:p w14:paraId="418B7D8B" w14:textId="6431F214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1F5C0BE0" w14:textId="7A143755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DF75A7" w14:paraId="77863E73" w14:textId="77777777" w:rsidTr="00D70834">
                        <w:tc>
                          <w:tcPr>
                            <w:tcW w:w="1838" w:type="dxa"/>
                          </w:tcPr>
                          <w:p w14:paraId="21721421" w14:textId="646DC305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μ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307AF142" w14:textId="61DF8363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δ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+2π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6C56282B" w14:textId="77777777" w:rsidTr="00D70834">
                        <w:tc>
                          <w:tcPr>
                            <w:tcW w:w="1838" w:type="dxa"/>
                          </w:tcPr>
                          <w:p w14:paraId="7416BAEF" w14:textId="56C04E5F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270E5817" w14:textId="7E7FAA20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δ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+2π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14DC74BF" w14:textId="77777777" w:rsidTr="00D70834">
                        <w:tc>
                          <w:tcPr>
                            <w:tcW w:w="1838" w:type="dxa"/>
                          </w:tcPr>
                          <w:p w14:paraId="404FF434" w14:textId="428C0193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56584F06" w14:textId="02AE76E7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δ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+2π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4D51975C" w14:textId="77777777" w:rsidTr="00D70834">
                        <w:tc>
                          <w:tcPr>
                            <w:tcW w:w="1838" w:type="dxa"/>
                          </w:tcPr>
                          <w:p w14:paraId="68777583" w14:textId="7DFFF725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α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μ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α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&lt;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49E41049" w14:textId="5FB92F44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</w:tr>
                      <w:tr w:rsidR="00DF75A7" w14:paraId="1F44974A" w14:textId="77777777" w:rsidTr="00D70834">
                        <w:tc>
                          <w:tcPr>
                            <w:tcW w:w="1838" w:type="dxa"/>
                          </w:tcPr>
                          <w:p w14:paraId="4E289244" w14:textId="5E572209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+1</m:t>
                                    </m:r>
                                  </m:e>
                                </m:d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α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μ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α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&lt;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05801F7C" w14:textId="4FC1A768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1-α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-jω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</w:tr>
                      <w:tr w:rsidR="00DF75A7" w14:paraId="1F873595" w14:textId="77777777" w:rsidTr="00D70834">
                        <w:tc>
                          <w:tcPr>
                            <w:tcW w:w="1838" w:type="dxa"/>
                          </w:tcPr>
                          <w:p w14:paraId="2D13AE88" w14:textId="53402F73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P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n</m:t>
                                    </m:r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671B5B37" w14:textId="2BD40E71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P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1,  0≤</m:t>
                                        </m:r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≤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 xml:space="preserve">&amp;0, 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lt;</m:t>
                                        </m:r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≤π</m:t>
                                        </m:r>
                                      </m:e>
                                    </m:eqAr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 </m:t>
                                </m:r>
                              </m:oMath>
                            </m:oMathPara>
                          </w:p>
                        </w:tc>
                      </w:tr>
                      <w:tr w:rsidR="00DF75A7" w14:paraId="4CC3D50D" w14:textId="77777777" w:rsidTr="00D70834">
                        <w:tc>
                          <w:tcPr>
                            <w:tcW w:w="1838" w:type="dxa"/>
                          </w:tcPr>
                          <w:p w14:paraId="256CB10D" w14:textId="3EE8D452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func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55D0F7EB" w14:textId="05261114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π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+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+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1A6E81F6" w14:textId="77777777" w:rsidTr="00D70834">
                        <w:tc>
                          <w:tcPr>
                            <w:tcW w:w="1838" w:type="dxa"/>
                          </w:tcPr>
                          <w:p w14:paraId="2B396095" w14:textId="192D3C55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sin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func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533B0653" w14:textId="19600632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=∞</m:t>
                                    </m:r>
                                  </m:sup>
                                  <m:e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+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</w:tbl>
                    <w:p w14:paraId="19965604" w14:textId="38893712" w:rsidR="00DF75A7" w:rsidRPr="00312B30" w:rsidRDefault="00DF75A7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3C5D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CF4875" wp14:editId="1A2FD451">
                <wp:simplePos x="0" y="0"/>
                <wp:positionH relativeFrom="margin">
                  <wp:posOffset>-2760980</wp:posOffset>
                </wp:positionH>
                <wp:positionV relativeFrom="paragraph">
                  <wp:posOffset>4802505</wp:posOffset>
                </wp:positionV>
                <wp:extent cx="7717790" cy="2186940"/>
                <wp:effectExtent l="3175" t="0" r="19685" b="19685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7717790" cy="21869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C9BA5" w14:textId="31D19FA5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he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orems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23"/>
                              <w:gridCol w:w="2284"/>
                              <w:gridCol w:w="1881"/>
                              <w:gridCol w:w="1725"/>
                              <w:gridCol w:w="1746"/>
                              <w:gridCol w:w="2002"/>
                            </w:tblGrid>
                            <w:tr w:rsidR="00453C5D" w:rsidRPr="00672E5D" w14:paraId="0C2E0227" w14:textId="77777777" w:rsidTr="00453C5D">
                              <w:tc>
                                <w:tcPr>
                                  <w:tcW w:w="0" w:type="auto"/>
                                </w:tcPr>
                                <w:p w14:paraId="44598195" w14:textId="264F2113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P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opert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8CD0E0A" w14:textId="44B491EC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Signal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DA07877" w14:textId="5E4ED12A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TF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03A371D" w14:textId="10BB2E93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F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4610AC2" w14:textId="77F6699B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Z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-Transfor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9E6894C" w14:textId="433E65F4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OC</w:t>
                                  </w:r>
                                </w:p>
                              </w:tc>
                            </w:tr>
                            <w:tr w:rsidR="00453C5D" w14:paraId="04B92A27" w14:textId="77777777" w:rsidTr="00453C5D">
                              <w:tc>
                                <w:tcPr>
                                  <w:tcW w:w="0" w:type="auto"/>
                                </w:tcPr>
                                <w:p w14:paraId="5C1547F7" w14:textId="4BDA2B3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L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nearit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76B89B" w14:textId="0BB8B433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094DF09" w14:textId="47E5CC7D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4A3D361C" w14:textId="55E2A795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951A1D8" w14:textId="7343E69A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BBAB4DC" w14:textId="0EF29C3B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∩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</w:tr>
                            <w:tr w:rsidR="00453C5D" w14:paraId="32F0B08B" w14:textId="77777777" w:rsidTr="00453C5D">
                              <w:tc>
                                <w:tcPr>
                                  <w:tcW w:w="0" w:type="auto"/>
                                </w:tcPr>
                                <w:p w14:paraId="0DD06AB1" w14:textId="0C6047B2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me Shifting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F99AF6B" w14:textId="64AB3D58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, 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15EB484E" w14:textId="185D5654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jω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E41A728" w14:textId="4FC58392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B6AD08" w14:textId="67555493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618DD5A" w14:textId="4F9A71C1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</m:t>
                                    </m:r>
                                  </m:oMath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except for possible origin</w:t>
                                  </w:r>
                                </w:p>
                              </w:tc>
                            </w:tr>
                            <w:tr w:rsidR="00453C5D" w14:paraId="763BC0D2" w14:textId="77777777" w:rsidTr="00453C5D">
                              <w:tc>
                                <w:tcPr>
                                  <w:tcW w:w="0" w:type="auto"/>
                                </w:tcPr>
                                <w:p w14:paraId="730AD798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F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equency Shifting</w:t>
                                  </w:r>
                                </w:p>
                                <w:p w14:paraId="76A4072E" w14:textId="01FDE44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(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Z-Domain Scaling)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DB458D7" w14:textId="042BF7AD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, 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AC0DD96" w14:textId="25C966F1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401A726" w14:textId="3A7EF3C6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k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k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E76269C" w14:textId="335AC16B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5B4054A" w14:textId="3BBAF6CB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453C5D" w14:paraId="1207609A" w14:textId="77777777" w:rsidTr="00453C5D">
                              <w:tc>
                                <w:tcPr>
                                  <w:tcW w:w="0" w:type="auto"/>
                                </w:tcPr>
                                <w:p w14:paraId="4E92BF8E" w14:textId="0E9AAA2F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me Expans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ECB9CED" w14:textId="5E7F77C8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 if n=mk else 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145010FC" w14:textId="5B232206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k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EA841C7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7F04BE7" w14:textId="6DDD2F5F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89CCA3D" w14:textId="596F3EA1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R</m:t>
                                          </m:r>
                                        </m:e>
                                        <m:sup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den>
                                          </m:f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</w:tr>
                            <w:tr w:rsidR="00453C5D" w14:paraId="3219713A" w14:textId="77777777" w:rsidTr="00453C5D">
                              <w:tc>
                                <w:tcPr>
                                  <w:tcW w:w="0" w:type="auto"/>
                                </w:tcPr>
                                <w:p w14:paraId="4011B0A3" w14:textId="1BC28EB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C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onvolut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1B23C01" w14:textId="11E9CF5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*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DB49D39" w14:textId="51C4BDD5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50069A8" w14:textId="03B3842D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BE20341" w14:textId="18E26620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8A3E1C8" w14:textId="4074A0CF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∩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</w:tr>
                            <w:tr w:rsidR="00453C5D" w14:paraId="7B19FEA1" w14:textId="77777777" w:rsidTr="00453C5D">
                              <w:tc>
                                <w:tcPr>
                                  <w:tcW w:w="0" w:type="auto"/>
                                </w:tcPr>
                                <w:p w14:paraId="1519810F" w14:textId="5549EE1A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M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ultiplicat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E78DEC4" w14:textId="10405189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4E06AF2A" w14:textId="0E84B270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 xml:space="preserve"> 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θ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Y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</m:t>
                                                  </m:r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-θ</m:t>
                                                      </m:r>
                                                    </m:e>
                                                  </m:d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θ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17AAD4E" w14:textId="13BE38F9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m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m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Y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d>
                                                    <m:dPr>
                                                      <m:begChr m:val="〈"/>
                                                      <m:endChr m:val="〉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k-m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A577B61" w14:textId="039C6A79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j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∮"/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 xml:space="preserve"> 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v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H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z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v</m:t>
                                                  </m:r>
                                                </m:den>
                                              </m:f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v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v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924FD65" w14:textId="22AD5869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</w:tr>
                            <w:tr w:rsidR="00453C5D" w14:paraId="7ECE85B4" w14:textId="77777777" w:rsidTr="00453C5D">
                              <w:tc>
                                <w:tcPr>
                                  <w:tcW w:w="0" w:type="auto"/>
                                </w:tcPr>
                                <w:p w14:paraId="2F4A58C1" w14:textId="6F256D50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fferencing in Time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23BBE1A" w14:textId="09DF869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8F8CB0D" w14:textId="5F3BBB8D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B92A93B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47331C6" w14:textId="119708DC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2493DA3" w14:textId="6A3BA454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∩</m:t>
                                    </m:r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gt;0</m:t>
                                        </m:r>
                                      </m:e>
                                    </m:d>
                                  </m:oMath>
                                </w:p>
                              </w:tc>
                            </w:tr>
                            <w:tr w:rsidR="00453C5D" w14:paraId="3F8C2A3D" w14:textId="77777777" w:rsidTr="00453C5D">
                              <w:tc>
                                <w:tcPr>
                                  <w:tcW w:w="0" w:type="auto"/>
                                </w:tcPr>
                                <w:p w14:paraId="53EC5562" w14:textId="0D1C2481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ccumulat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C946858" w14:textId="0BB11141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473C658" w14:textId="22EF9A6B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88CF7A8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305D221" w14:textId="5D03D05D" w:rsidR="00453C5D" w:rsidRPr="00453C5D" w:rsidRDefault="00897320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15B1D9F" w14:textId="765D6349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∩</m:t>
                                    </m:r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gt;1</m:t>
                                        </m:r>
                                      </m:e>
                                    </m:d>
                                  </m:oMath>
                                </w:p>
                              </w:tc>
                            </w:tr>
                            <w:tr w:rsidR="00453C5D" w14:paraId="6B2FB9B9" w14:textId="77777777" w:rsidTr="00453C5D">
                              <w:tc>
                                <w:tcPr>
                                  <w:tcW w:w="0" w:type="auto"/>
                                </w:tcPr>
                                <w:p w14:paraId="7F3D38F4" w14:textId="77B6F01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fferentiation in Frequenc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ABEDDD4" w14:textId="40266778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50EB27" w14:textId="1C5C45D5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j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ω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ω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65A088A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067A03" w14:textId="1AEFAAB0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z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</m:d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z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E83A3CD" w14:textId="7773DF2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6F63EB6F" w14:textId="77777777" w:rsidR="00453C5D" w:rsidRPr="00312B30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F4875" id="_x0000_s1034" type="#_x0000_t202" style="position:absolute;left:0;text-align:left;margin-left:-217.4pt;margin-top:378.15pt;width:607.7pt;height:172.2pt;rotation:-90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" filled="f">
                <v:textbox>
                  <w:txbxContent>
                    <w:p w14:paraId="236C9BA5" w14:textId="31D19FA5" w:rsidR="00453C5D" w:rsidRPr="00672E5D" w:rsidRDefault="00453C5D" w:rsidP="00453C5D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T</w:t>
                      </w: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he</w:t>
                      </w:r>
                      <w:r w:rsidRPr="00672E5D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orems</w:t>
                      </w:r>
                    </w:p>
                    <w:tbl>
                      <w:tblPr>
                        <w:tblStyle w:val="a3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23"/>
                        <w:gridCol w:w="2284"/>
                        <w:gridCol w:w="1881"/>
                        <w:gridCol w:w="1725"/>
                        <w:gridCol w:w="1746"/>
                        <w:gridCol w:w="2002"/>
                      </w:tblGrid>
                      <w:tr w:rsidR="00453C5D" w:rsidRPr="00672E5D" w14:paraId="0C2E0227" w14:textId="77777777" w:rsidTr="00453C5D">
                        <w:tc>
                          <w:tcPr>
                            <w:tcW w:w="0" w:type="auto"/>
                          </w:tcPr>
                          <w:p w14:paraId="44598195" w14:textId="264F2113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P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operty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38CD0E0A" w14:textId="44B491EC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Signal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DA07877" w14:textId="5E4ED12A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TFT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03A371D" w14:textId="10BB2E93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FT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4610AC2" w14:textId="77F6699B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Z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-Transform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9E6894C" w14:textId="433E65F4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OC</w:t>
                            </w:r>
                          </w:p>
                        </w:tc>
                      </w:tr>
                      <w:tr w:rsidR="00453C5D" w14:paraId="04B92A27" w14:textId="77777777" w:rsidTr="00453C5D">
                        <w:tc>
                          <w:tcPr>
                            <w:tcW w:w="0" w:type="auto"/>
                          </w:tcPr>
                          <w:p w14:paraId="5C1547F7" w14:textId="4BDA2B3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L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nearity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3776B89B" w14:textId="0BB8B433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6094DF09" w14:textId="47E5CC7D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4A3D361C" w14:textId="55E2A795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951A1D8" w14:textId="7343E69A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BBAB4DC" w14:textId="0EF29C3B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∩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c>
                      </w:tr>
                      <w:tr w:rsidR="00453C5D" w14:paraId="32F0B08B" w14:textId="77777777" w:rsidTr="00453C5D">
                        <w:tc>
                          <w:tcPr>
                            <w:tcW w:w="0" w:type="auto"/>
                          </w:tcPr>
                          <w:p w14:paraId="0DD06AB1" w14:textId="0C6047B2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me Shifting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F99AF6B" w14:textId="64AB3D58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, 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15EB484E" w14:textId="185D5654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jω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E41A728" w14:textId="4FC58392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7B6AD08" w14:textId="67555493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618DD5A" w14:textId="4F9A71C1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</m:t>
                              </m:r>
                            </m:oMath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except for possible origin</w:t>
                            </w:r>
                          </w:p>
                        </w:tc>
                      </w:tr>
                      <w:tr w:rsidR="00453C5D" w14:paraId="763BC0D2" w14:textId="77777777" w:rsidTr="00453C5D">
                        <w:tc>
                          <w:tcPr>
                            <w:tcW w:w="0" w:type="auto"/>
                          </w:tcPr>
                          <w:p w14:paraId="730AD798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F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requency Shifting</w:t>
                            </w:r>
                          </w:p>
                          <w:p w14:paraId="76A4072E" w14:textId="01FDE44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(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Z-Domain Scaling)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DB458D7" w14:textId="042BF7AD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AC0DD96" w14:textId="25C966F1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401A726" w14:textId="3A7EF3C6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k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k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E76269C" w14:textId="335AC16B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5B4054A" w14:textId="3BBAF6CB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R</m:t>
                                </m:r>
                              </m:oMath>
                            </m:oMathPara>
                          </w:p>
                        </w:tc>
                      </w:tr>
                      <w:tr w:rsidR="00453C5D" w14:paraId="1207609A" w14:textId="77777777" w:rsidTr="00453C5D">
                        <w:tc>
                          <w:tcPr>
                            <w:tcW w:w="0" w:type="auto"/>
                          </w:tcPr>
                          <w:p w14:paraId="4E92BF8E" w14:textId="0E9AAA2F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me Expans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6ECB9CED" w14:textId="5E7F77C8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 if n=mk else 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145010FC" w14:textId="5B232206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k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EA841C7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77F04BE7" w14:textId="6DDD2F5F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89CCA3D" w14:textId="596F3EA1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den>
                                    </m:f>
                                  </m:sup>
                                </m:sSup>
                              </m:oMath>
                            </m:oMathPara>
                          </w:p>
                        </w:tc>
                      </w:tr>
                      <w:tr w:rsidR="00453C5D" w14:paraId="3219713A" w14:textId="77777777" w:rsidTr="00453C5D">
                        <w:tc>
                          <w:tcPr>
                            <w:tcW w:w="0" w:type="auto"/>
                          </w:tcPr>
                          <w:p w14:paraId="4011B0A3" w14:textId="1BC28EB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C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onvolut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1B23C01" w14:textId="11E9CF5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*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DB49D39" w14:textId="51C4BDD5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050069A8" w14:textId="03B3842D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BE20341" w14:textId="18E26620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8A3E1C8" w14:textId="4074A0CF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∩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c>
                      </w:tr>
                      <w:tr w:rsidR="00453C5D" w14:paraId="7B19FEA1" w14:textId="77777777" w:rsidTr="00453C5D">
                        <w:tc>
                          <w:tcPr>
                            <w:tcW w:w="0" w:type="auto"/>
                          </w:tcPr>
                          <w:p w14:paraId="1519810F" w14:textId="5549EE1A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M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ultiplicat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E78DEC4" w14:textId="10405189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4E06AF2A" w14:textId="0E84B270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 xml:space="preserve"> 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θ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Y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</m:t>
                                            </m:r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-θ</m:t>
                                                </m:r>
                                              </m:e>
                                            </m:d>
                                          </m:sup>
                                        </m:s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θ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17AAD4E" w14:textId="13BE38F9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m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Y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d>
                                              <m:dPr>
                                                <m:begChr m:val="〈"/>
                                                <m:endChr m:val="〉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k-m</m:t>
                                                </m:r>
                                              </m:e>
                                            </m:d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0A577B61" w14:textId="039C6A79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j</m:t>
                                    </m:r>
                                  </m:den>
                                </m:f>
                                <m:nary>
                                  <m:naryPr>
                                    <m:chr m:val="∮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 xml:space="preserve"> 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v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v</m:t>
                                            </m:r>
                                          </m:den>
                                        </m:f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v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v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924FD65" w14:textId="22AD5869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c>
                      </w:tr>
                      <w:tr w:rsidR="00453C5D" w14:paraId="7ECE85B4" w14:textId="77777777" w:rsidTr="00453C5D">
                        <w:tc>
                          <w:tcPr>
                            <w:tcW w:w="0" w:type="auto"/>
                          </w:tcPr>
                          <w:p w14:paraId="2F4A58C1" w14:textId="6F256D50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fferencing in Time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23BBE1A" w14:textId="09DF869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-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8F8CB0D" w14:textId="5F3BBB8D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B92A93B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247331C6" w14:textId="119708DC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2493DA3" w14:textId="6A3BA454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∩</m:t>
                              </m:r>
                              <m:d>
                                <m:dPr>
                                  <m:begChr m:val="{"/>
                                  <m:endChr m:val="}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z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gt;0</m:t>
                                  </m:r>
                                </m:e>
                              </m:d>
                            </m:oMath>
                          </w:p>
                        </w:tc>
                      </w:tr>
                      <w:tr w:rsidR="00453C5D" w14:paraId="3F8C2A3D" w14:textId="77777777" w:rsidTr="00453C5D">
                        <w:tc>
                          <w:tcPr>
                            <w:tcW w:w="0" w:type="auto"/>
                          </w:tcPr>
                          <w:p w14:paraId="53EC5562" w14:textId="0D1C2481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ccumulat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C946858" w14:textId="0BB11141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473C658" w14:textId="22EF9A6B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88CF7A8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5305D221" w14:textId="5D03D05D" w:rsidR="00453C5D" w:rsidRPr="00453C5D" w:rsidRDefault="00897320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15B1D9F" w14:textId="765D6349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∩</m:t>
                              </m:r>
                              <m:d>
                                <m:dPr>
                                  <m:begChr m:val="{"/>
                                  <m:endChr m:val="}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z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gt;1</m:t>
                                  </m:r>
                                </m:e>
                              </m:d>
                            </m:oMath>
                          </w:p>
                        </w:tc>
                      </w:tr>
                      <w:tr w:rsidR="00453C5D" w14:paraId="6B2FB9B9" w14:textId="77777777" w:rsidTr="00453C5D">
                        <w:tc>
                          <w:tcPr>
                            <w:tcW w:w="0" w:type="auto"/>
                          </w:tcPr>
                          <w:p w14:paraId="7F3D38F4" w14:textId="77B6F01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fferentiation in Frequency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6ABEDDD4" w14:textId="40266778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n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750EB27" w14:textId="1C5C45D5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j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ω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ω</m:t>
                                    </m:r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65A088A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37067A03" w14:textId="1AEFAAB0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-z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z</m:t>
                                    </m:r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0E83A3CD" w14:textId="7773DF2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R</m:t>
                                </m:r>
                              </m:oMath>
                            </m:oMathPara>
                          </w:p>
                        </w:tc>
                      </w:tr>
                    </w:tbl>
                    <w:p w14:paraId="6F63EB6F" w14:textId="77777777" w:rsidR="00453C5D" w:rsidRPr="00312B30" w:rsidRDefault="00453C5D" w:rsidP="00453C5D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3C5D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16C1F1B" wp14:editId="62D8FA1F">
                <wp:simplePos x="0" y="0"/>
                <wp:positionH relativeFrom="margin">
                  <wp:align>right</wp:align>
                </wp:positionH>
                <wp:positionV relativeFrom="paragraph">
                  <wp:posOffset>507</wp:posOffset>
                </wp:positionV>
                <wp:extent cx="6622415" cy="1976755"/>
                <wp:effectExtent l="0" t="0" r="26035" b="23495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19767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80898C" w14:textId="7BFFDD62" w:rsidR="00DF75A7" w:rsidRPr="003D14FA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变换</w:t>
                            </w:r>
                          </w:p>
                          <w:tbl>
                            <w:tblPr>
                              <w:tblStyle w:val="a3"/>
                              <w:tblW w:w="10201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550"/>
                              <w:gridCol w:w="2550"/>
                              <w:gridCol w:w="2550"/>
                              <w:gridCol w:w="2551"/>
                            </w:tblGrid>
                            <w:tr w:rsidR="00DF75A7" w14:paraId="5AE3F3B6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37C0E176" w14:textId="092C3797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C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TFT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7D964135" w14:textId="005D4718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TFT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08508A30" w14:textId="157D0FC8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FT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14D217B3" w14:textId="79D317A3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Z-transform</w:t>
                                  </w:r>
                                </w:p>
                              </w:tc>
                            </w:tr>
                            <w:tr w:rsidR="00DF75A7" w14:paraId="1BADF7B3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7609641B" w14:textId="323EC853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时域连续非周期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频域连续非周期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61525B97" w14:textId="2D97EACD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时域离散非周期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频域连续周期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2F908C65" w14:textId="38177B5D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时域离散周期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频域离散周期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5766BEAE" w14:textId="77777777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DF75A7" w14:paraId="32C42222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7C04435F" w14:textId="77E45DCC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a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</m:t>
                                              </m:r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t</m:t>
                                          </m:r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a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</m:t>
                                              </m:r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</m:t>
                                              </m:r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4A99A04D" w14:textId="0EEF5219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n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ω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n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02A78F81" w14:textId="0E2D4DA5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W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n</m:t>
                                              </m:r>
                                            </m:sup>
                                          </m:sSubSup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W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kn</m:t>
                                              </m:r>
                                            </m:sup>
                                          </m:sSubSup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7139000F" w14:textId="7B086E22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G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g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n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g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j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∮"/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 xml:space="preserve"> 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G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-1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z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2BCAD3C1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295E454D" w14:textId="0D75FB3A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a</m:t>
                                                      </m:r>
                                                    </m:sub>
                                                  </m:sSub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t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t</m:t>
                                          </m:r>
                                        </m:e>
                                      </m:nary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a</m:t>
                                                      </m:r>
                                                    </m:sub>
                                                  </m:sSub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j</m:t>
                                                      </m:r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2095515F" w14:textId="023390B4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sup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e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jω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1B5F7E68" w14:textId="0F42F873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k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39812DE7" w14:textId="77777777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DF75A7" w14:paraId="4F4424DD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1F2A6EFA" w14:textId="77777777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174209F5" w14:textId="77777777" w:rsidR="00DF75A7" w:rsidRPr="00DF75A7" w:rsidRDefault="00DF75A7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  <w:p w14:paraId="5B84ACA2" w14:textId="77777777" w:rsidR="00DF75A7" w:rsidRPr="00DF75A7" w:rsidRDefault="00897320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  <w:p w14:paraId="39F03AD2" w14:textId="0BDF9846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1BE16B9B" w14:textId="77777777" w:rsidR="00DF75A7" w:rsidRPr="00DF75A7" w:rsidRDefault="00DF75A7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n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k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  <w:p w14:paraId="31E9D94C" w14:textId="77777777" w:rsidR="00DF75A7" w:rsidRPr="00DF75A7" w:rsidRDefault="00DF75A7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n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  <w:p w14:paraId="500D6780" w14:textId="73421717" w:rsidR="00DF75A7" w:rsidRPr="00DF75A7" w:rsidRDefault="00897320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k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2D4871D8" w14:textId="497CCF6E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n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↔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oMath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with inverted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</m:t>
                                    </m:r>
                                  </m:oMath>
                                </w:p>
                              </w:tc>
                            </w:tr>
                          </w:tbl>
                          <w:p w14:paraId="2A201A8D" w14:textId="36C1B156" w:rsidR="00DF75A7" w:rsidRPr="00312B30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C1F1B" id="_x0000_s1035" type="#_x0000_t202" style="position:absolute;left:0;text-align:left;margin-left:470.25pt;margin-top:.05pt;width:521.45pt;height:155.6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" filled="f">
                <v:textbox>
                  <w:txbxContent>
                    <w:p w14:paraId="3080898C" w14:textId="7BFFDD62" w:rsidR="00DF75A7" w:rsidRPr="003D14FA" w:rsidRDefault="00DF75A7" w:rsidP="00DF75A7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变换</w:t>
                      </w:r>
                    </w:p>
                    <w:tbl>
                      <w:tblPr>
                        <w:tblStyle w:val="a3"/>
                        <w:tblW w:w="10201" w:type="dxa"/>
                        <w:tblLook w:val="04A0" w:firstRow="1" w:lastRow="0" w:firstColumn="1" w:lastColumn="0" w:noHBand="0" w:noVBand="1"/>
                      </w:tblPr>
                      <w:tblGrid>
                        <w:gridCol w:w="2550"/>
                        <w:gridCol w:w="2550"/>
                        <w:gridCol w:w="2550"/>
                        <w:gridCol w:w="2551"/>
                      </w:tblGrid>
                      <w:tr w:rsidR="00DF75A7" w14:paraId="5AE3F3B6" w14:textId="77777777" w:rsidTr="00DF75A7">
                        <w:tc>
                          <w:tcPr>
                            <w:tcW w:w="2550" w:type="dxa"/>
                          </w:tcPr>
                          <w:p w14:paraId="37C0E176" w14:textId="092C3797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C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TFT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7D964135" w14:textId="005D4718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TFT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08508A30" w14:textId="157D0FC8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FT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14:paraId="14D217B3" w14:textId="79D317A3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Z-transform</w:t>
                            </w:r>
                          </w:p>
                        </w:tc>
                      </w:tr>
                      <w:tr w:rsidR="00DF75A7" w14:paraId="1BADF7B3" w14:textId="77777777" w:rsidTr="00DF75A7">
                        <w:tc>
                          <w:tcPr>
                            <w:tcW w:w="2550" w:type="dxa"/>
                          </w:tcPr>
                          <w:p w14:paraId="7609641B" w14:textId="323EC853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时域连续非周期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频域连续非周期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61525B97" w14:textId="2D97EACD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时域离散非周期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频域连续周期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2F908C65" w14:textId="38177B5D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时域离散周期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频域离散周期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14:paraId="5766BEAE" w14:textId="77777777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</w:tr>
                      <w:tr w:rsidR="00DF75A7" w14:paraId="32C42222" w14:textId="77777777" w:rsidTr="00DF75A7">
                        <w:tc>
                          <w:tcPr>
                            <w:tcW w:w="2550" w:type="dxa"/>
                          </w:tcPr>
                          <w:p w14:paraId="7C04435F" w14:textId="77E45DCC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Ω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a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t</m:t>
                                    </m:r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a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4A99A04D" w14:textId="0EEF5219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n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ω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n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02A78F81" w14:textId="0E2D4DA5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n</m:t>
                                        </m:r>
                                      </m:sup>
                                    </m:sSubSup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kn</m:t>
                                        </m:r>
                                      </m:sup>
                                    </m:sSubSup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1" w:type="dxa"/>
                          </w:tcPr>
                          <w:p w14:paraId="7139000F" w14:textId="7B086E22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G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g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n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g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j</m:t>
                                    </m:r>
                                  </m:den>
                                </m:f>
                                <m:nary>
                                  <m:naryPr>
                                    <m:chr m:val="∮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 xml:space="preserve"> 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G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-1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z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2BCAD3C1" w14:textId="77777777" w:rsidTr="00DF75A7">
                        <w:tc>
                          <w:tcPr>
                            <w:tcW w:w="2550" w:type="dxa"/>
                          </w:tcPr>
                          <w:p w14:paraId="295E454D" w14:textId="0D75FB3A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a</m:t>
                                                </m:r>
                                              </m:sub>
                                            </m:sSub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t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t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a</m:t>
                                                </m:r>
                                              </m:sub>
                                            </m:sSub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j</m:t>
                                                </m:r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2095515F" w14:textId="023390B4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sup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jω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1B5F7E68" w14:textId="0F42F873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k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1" w:type="dxa"/>
                          </w:tcPr>
                          <w:p w14:paraId="39812DE7" w14:textId="77777777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</w:tr>
                      <w:tr w:rsidR="00DF75A7" w14:paraId="4F4424DD" w14:textId="77777777" w:rsidTr="00DF75A7">
                        <w:tc>
                          <w:tcPr>
                            <w:tcW w:w="2550" w:type="dxa"/>
                          </w:tcPr>
                          <w:p w14:paraId="1F2A6EFA" w14:textId="77777777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550" w:type="dxa"/>
                          </w:tcPr>
                          <w:p w14:paraId="174209F5" w14:textId="77777777" w:rsidR="00DF75A7" w:rsidRPr="00DF75A7" w:rsidRDefault="00DF75A7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  <w:p w14:paraId="5B84ACA2" w14:textId="77777777" w:rsidR="00DF75A7" w:rsidRPr="00DF75A7" w:rsidRDefault="00897320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  <w:p w14:paraId="39F03AD2" w14:textId="0BDF9846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1BE16B9B" w14:textId="77777777" w:rsidR="00DF75A7" w:rsidRPr="00DF75A7" w:rsidRDefault="00DF75A7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n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k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  <w:p w14:paraId="31E9D94C" w14:textId="77777777" w:rsidR="00DF75A7" w:rsidRPr="00DF75A7" w:rsidRDefault="00DF75A7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n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  <w:p w14:paraId="500D6780" w14:textId="73421717" w:rsidR="00DF75A7" w:rsidRPr="00DF75A7" w:rsidRDefault="00897320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k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2551" w:type="dxa"/>
                          </w:tcPr>
                          <w:p w14:paraId="2D4871D8" w14:textId="497CCF6E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↔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1</m:t>
                                      </m:r>
                                    </m:sup>
                                  </m:sSup>
                                </m:e>
                              </m:d>
                            </m:oMath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with inverted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</m:t>
                              </m:r>
                            </m:oMath>
                          </w:p>
                        </w:tc>
                      </w:tr>
                    </w:tbl>
                    <w:p w14:paraId="2A201A8D" w14:textId="36C1B156" w:rsidR="00DF75A7" w:rsidRPr="00312B30" w:rsidRDefault="00DF75A7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F4C18" w:rsidSect="00DF75A7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CED22" w14:textId="77777777" w:rsidR="00897320" w:rsidRDefault="00897320" w:rsidP="00885530">
      <w:r>
        <w:separator/>
      </w:r>
    </w:p>
  </w:endnote>
  <w:endnote w:type="continuationSeparator" w:id="0">
    <w:p w14:paraId="2BA434C7" w14:textId="77777777" w:rsidR="00897320" w:rsidRDefault="00897320" w:rsidP="00885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CDFED" w14:textId="77777777" w:rsidR="00897320" w:rsidRDefault="00897320" w:rsidP="00885530">
      <w:r>
        <w:separator/>
      </w:r>
    </w:p>
  </w:footnote>
  <w:footnote w:type="continuationSeparator" w:id="0">
    <w:p w14:paraId="362969D3" w14:textId="77777777" w:rsidR="00897320" w:rsidRDefault="00897320" w:rsidP="008855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zQ1MjU2MTI2tTRT0lEKTi0uzszPAykwqgUAepc9iiwAAAA="/>
  </w:docVars>
  <w:rsids>
    <w:rsidRoot w:val="00DF75A7"/>
    <w:rsid w:val="000A262C"/>
    <w:rsid w:val="00256C15"/>
    <w:rsid w:val="002756CD"/>
    <w:rsid w:val="00453C5D"/>
    <w:rsid w:val="00572B3C"/>
    <w:rsid w:val="00672E5D"/>
    <w:rsid w:val="007D60EF"/>
    <w:rsid w:val="00885530"/>
    <w:rsid w:val="00897320"/>
    <w:rsid w:val="00B17617"/>
    <w:rsid w:val="00C57B7C"/>
    <w:rsid w:val="00CF4C18"/>
    <w:rsid w:val="00D70834"/>
    <w:rsid w:val="00DF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2B743"/>
  <w15:chartTrackingRefBased/>
  <w15:docId w15:val="{CE17E02A-BC61-4563-B859-BB2C2A9AA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7617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F7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855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8553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85530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855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沛</dc:creator>
  <cp:keywords/>
  <dc:description/>
  <cp:lastModifiedBy>杨 沛</cp:lastModifiedBy>
  <cp:revision>9</cp:revision>
  <cp:lastPrinted>2022-04-23T06:48:00Z</cp:lastPrinted>
  <dcterms:created xsi:type="dcterms:W3CDTF">2022-04-22T00:15:00Z</dcterms:created>
  <dcterms:modified xsi:type="dcterms:W3CDTF">2022-04-23T06:49:00Z</dcterms:modified>
</cp:coreProperties>
</file>